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416FD857" w14:textId="77777777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67D8E691" w14:textId="77777777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5E586CE6" w14:textId="77777777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72CB52B8" w14:textId="77777777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68FC7BF4" w14:textId="77777777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104D3E05" w14:textId="7D3157A6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1BFA76E3" w14:textId="77777777" w:rsidR="00E2293D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  <w:r w:rsidR="006D046F">
        <w:rPr>
          <w:rFonts w:ascii="Times New Roman" w:hAnsi="Times New Roman"/>
          <w:b/>
          <w:sz w:val="24"/>
          <w:szCs w:val="24"/>
        </w:rPr>
        <w:br/>
      </w:r>
      <w:r w:rsidR="00E2293D">
        <w:rPr>
          <w:rFonts w:ascii="Times New Roman" w:hAnsi="Times New Roman"/>
          <w:b/>
          <w:sz w:val="24"/>
          <w:szCs w:val="24"/>
        </w:rPr>
        <w:t xml:space="preserve">CONTUNUATION OF </w:t>
      </w:r>
      <w:r w:rsidR="003A4058" w:rsidRPr="009C7517">
        <w:rPr>
          <w:rFonts w:ascii="Times New Roman" w:hAnsi="Times New Roman"/>
          <w:b/>
          <w:sz w:val="24"/>
          <w:szCs w:val="24"/>
        </w:rPr>
        <w:t>PUBLIC HEARING</w:t>
      </w:r>
    </w:p>
    <w:p w14:paraId="4239616E" w14:textId="5C9909C5" w:rsidR="00042D9E" w:rsidRPr="009C7517" w:rsidRDefault="00E2293D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1</w:t>
      </w:r>
      <w:r w:rsidR="006D046F">
        <w:rPr>
          <w:rFonts w:ascii="Times New Roman" w:hAnsi="Times New Roman"/>
          <w:b/>
          <w:sz w:val="24"/>
          <w:szCs w:val="24"/>
        </w:rPr>
        <w:t xml:space="preserve">:00 </w:t>
      </w:r>
      <w:r>
        <w:rPr>
          <w:rFonts w:ascii="Times New Roman" w:hAnsi="Times New Roman"/>
          <w:b/>
          <w:sz w:val="24"/>
          <w:szCs w:val="24"/>
        </w:rPr>
        <w:t>A</w:t>
      </w:r>
      <w:r w:rsidR="006D046F">
        <w:rPr>
          <w:rFonts w:ascii="Times New Roman" w:hAnsi="Times New Roman"/>
          <w:b/>
          <w:sz w:val="24"/>
          <w:szCs w:val="24"/>
        </w:rPr>
        <w:t xml:space="preserve">M to </w:t>
      </w:r>
      <w:r>
        <w:rPr>
          <w:rFonts w:ascii="Times New Roman" w:hAnsi="Times New Roman"/>
          <w:b/>
          <w:sz w:val="24"/>
          <w:szCs w:val="24"/>
        </w:rPr>
        <w:t>11</w:t>
      </w:r>
      <w:r w:rsidR="006D046F">
        <w:rPr>
          <w:rFonts w:ascii="Times New Roman" w:hAnsi="Times New Roman"/>
          <w:b/>
          <w:sz w:val="24"/>
          <w:szCs w:val="24"/>
        </w:rPr>
        <w:t xml:space="preserve">:30 </w:t>
      </w:r>
      <w:r>
        <w:rPr>
          <w:rFonts w:ascii="Times New Roman" w:hAnsi="Times New Roman"/>
          <w:b/>
          <w:sz w:val="24"/>
          <w:szCs w:val="24"/>
        </w:rPr>
        <w:t>A</w:t>
      </w:r>
      <w:r w:rsidR="006D046F">
        <w:rPr>
          <w:rFonts w:ascii="Times New Roman" w:hAnsi="Times New Roman"/>
          <w:b/>
          <w:sz w:val="24"/>
          <w:szCs w:val="24"/>
        </w:rPr>
        <w:t>M</w:t>
      </w:r>
    </w:p>
    <w:p w14:paraId="5F03D64D" w14:textId="392C3B33" w:rsidR="000072FB" w:rsidRDefault="00D32144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Y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 w:rsidR="00E2293D">
        <w:rPr>
          <w:rFonts w:ascii="Times New Roman" w:hAnsi="Times New Roman"/>
          <w:b/>
          <w:sz w:val="24"/>
          <w:szCs w:val="24"/>
        </w:rPr>
        <w:t>26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>
        <w:rPr>
          <w:rFonts w:ascii="Times New Roman" w:hAnsi="Times New Roman"/>
          <w:b/>
          <w:sz w:val="24"/>
          <w:szCs w:val="24"/>
        </w:rPr>
        <w:t>2</w:t>
      </w:r>
    </w:p>
    <w:p w14:paraId="70E7DB28" w14:textId="09CF8040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7877CE52" w14:textId="27330D09" w:rsidR="00D463FE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6C87E5D0" w14:textId="77777777" w:rsidR="00D463FE" w:rsidRPr="009C7517" w:rsidRDefault="00D463FE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43D4302E" w14:textId="5C325070" w:rsidR="002B12A6" w:rsidRDefault="002B12A6" w:rsidP="006D046F">
      <w:pPr>
        <w:rPr>
          <w:rFonts w:ascii="Times New Roman" w:hAnsi="Times New Roman"/>
          <w:sz w:val="24"/>
          <w:szCs w:val="24"/>
        </w:rPr>
      </w:pPr>
    </w:p>
    <w:p w14:paraId="367F1345" w14:textId="77777777" w:rsidR="00B52873" w:rsidRPr="009C7517" w:rsidRDefault="00B52873" w:rsidP="00B52873">
      <w:pPr>
        <w:outlineLvl w:val="0"/>
        <w:rPr>
          <w:rFonts w:ascii="Times New Roman" w:hAnsi="Times New Roman"/>
          <w:bCs/>
          <w:sz w:val="24"/>
          <w:szCs w:val="24"/>
        </w:rPr>
      </w:pPr>
    </w:p>
    <w:p w14:paraId="44130A1E" w14:textId="77777777" w:rsidR="00B52873" w:rsidRPr="009C7517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297808C0" w14:textId="77777777" w:rsidR="00B52873" w:rsidRPr="009C7517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Pledge of Allegiance</w:t>
      </w:r>
    </w:p>
    <w:p w14:paraId="7CF47E25" w14:textId="29BAC17C" w:rsidR="00B52873" w:rsidRDefault="00B52873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3F1B6288" w14:textId="17B13901" w:rsidR="00B52873" w:rsidRPr="009D2D20" w:rsidRDefault="004C3AA5" w:rsidP="00B52873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</w:t>
      </w:r>
      <w:r w:rsidR="00B52873" w:rsidRPr="009D2D20">
        <w:rPr>
          <w:rFonts w:ascii="Times New Roman" w:hAnsi="Times New Roman"/>
          <w:sz w:val="24"/>
          <w:szCs w:val="24"/>
        </w:rPr>
        <w:t xml:space="preserve">the Public Hearing on Local Law No. </w:t>
      </w:r>
      <w:r w:rsidR="00B52873">
        <w:rPr>
          <w:rFonts w:ascii="Times New Roman" w:hAnsi="Times New Roman"/>
          <w:sz w:val="24"/>
          <w:szCs w:val="24"/>
        </w:rPr>
        <w:t>3</w:t>
      </w:r>
      <w:r w:rsidR="00B52873" w:rsidRPr="009D2D20">
        <w:rPr>
          <w:rFonts w:ascii="Times New Roman" w:hAnsi="Times New Roman"/>
          <w:sz w:val="24"/>
          <w:szCs w:val="24"/>
        </w:rPr>
        <w:t xml:space="preserve"> of 202</w:t>
      </w:r>
      <w:r w:rsidR="00DA51BF">
        <w:rPr>
          <w:rFonts w:ascii="Times New Roman" w:hAnsi="Times New Roman"/>
          <w:sz w:val="24"/>
          <w:szCs w:val="24"/>
        </w:rPr>
        <w:t>2</w:t>
      </w:r>
      <w:r w:rsidR="00B52873" w:rsidRPr="009D2D20">
        <w:rPr>
          <w:rFonts w:ascii="Times New Roman" w:hAnsi="Times New Roman"/>
          <w:sz w:val="24"/>
          <w:szCs w:val="24"/>
        </w:rPr>
        <w:t xml:space="preserve"> – A </w:t>
      </w:r>
      <w:r w:rsidR="00167B4F">
        <w:rPr>
          <w:rFonts w:ascii="Times New Roman" w:hAnsi="Times New Roman"/>
          <w:sz w:val="24"/>
          <w:szCs w:val="24"/>
        </w:rPr>
        <w:t>L</w:t>
      </w:r>
      <w:r w:rsidR="00B52873" w:rsidRPr="009D2D20">
        <w:rPr>
          <w:rFonts w:ascii="Times New Roman" w:hAnsi="Times New Roman"/>
          <w:sz w:val="24"/>
          <w:szCs w:val="24"/>
        </w:rPr>
        <w:t xml:space="preserve">ocal </w:t>
      </w:r>
      <w:r w:rsidR="00167B4F">
        <w:rPr>
          <w:rFonts w:ascii="Times New Roman" w:hAnsi="Times New Roman"/>
          <w:sz w:val="24"/>
          <w:szCs w:val="24"/>
        </w:rPr>
        <w:t>L</w:t>
      </w:r>
      <w:r w:rsidR="00B52873" w:rsidRPr="009D2D20">
        <w:rPr>
          <w:rFonts w:ascii="Times New Roman" w:hAnsi="Times New Roman"/>
          <w:sz w:val="24"/>
          <w:szCs w:val="24"/>
        </w:rPr>
        <w:t>aw</w:t>
      </w:r>
      <w:r w:rsidR="007F6034">
        <w:rPr>
          <w:rFonts w:ascii="Times New Roman" w:hAnsi="Times New Roman"/>
          <w:sz w:val="24"/>
          <w:szCs w:val="24"/>
        </w:rPr>
        <w:t xml:space="preserve"> to </w:t>
      </w:r>
      <w:r w:rsidR="00167B4F">
        <w:rPr>
          <w:rFonts w:ascii="Times New Roman" w:hAnsi="Times New Roman"/>
          <w:sz w:val="24"/>
          <w:szCs w:val="24"/>
        </w:rPr>
        <w:t>A</w:t>
      </w:r>
      <w:r w:rsidR="00DA51BF">
        <w:rPr>
          <w:rFonts w:ascii="Times New Roman" w:hAnsi="Times New Roman"/>
          <w:sz w:val="24"/>
          <w:szCs w:val="24"/>
        </w:rPr>
        <w:t xml:space="preserve">llow </w:t>
      </w:r>
      <w:r w:rsidR="00167B4F">
        <w:rPr>
          <w:rFonts w:ascii="Times New Roman" w:hAnsi="Times New Roman"/>
          <w:sz w:val="24"/>
          <w:szCs w:val="24"/>
        </w:rPr>
        <w:t>B</w:t>
      </w:r>
      <w:r w:rsidR="00DA51BF">
        <w:rPr>
          <w:rFonts w:ascii="Times New Roman" w:hAnsi="Times New Roman"/>
          <w:sz w:val="24"/>
          <w:szCs w:val="24"/>
        </w:rPr>
        <w:t>oats</w:t>
      </w:r>
      <w:r w:rsidR="00167B4F">
        <w:rPr>
          <w:rFonts w:ascii="Times New Roman" w:hAnsi="Times New Roman"/>
          <w:sz w:val="24"/>
          <w:szCs w:val="24"/>
        </w:rPr>
        <w:t xml:space="preserve"> and Other Devices on the </w:t>
      </w:r>
      <w:r w:rsidR="00DA51BF">
        <w:rPr>
          <w:rFonts w:ascii="Times New Roman" w:hAnsi="Times New Roman"/>
          <w:sz w:val="24"/>
          <w:szCs w:val="24"/>
        </w:rPr>
        <w:t>Wee Wah Lake in the V</w:t>
      </w:r>
      <w:r w:rsidR="00B52873">
        <w:rPr>
          <w:rFonts w:ascii="Times New Roman" w:hAnsi="Times New Roman"/>
          <w:sz w:val="24"/>
          <w:szCs w:val="24"/>
        </w:rPr>
        <w:t>illage of Tuxedo Park</w:t>
      </w:r>
    </w:p>
    <w:p w14:paraId="7E00E530" w14:textId="341C8A69" w:rsidR="00B52873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 w:rsidRPr="00B676C7">
        <w:rPr>
          <w:rFonts w:ascii="Times New Roman" w:hAnsi="Times New Roman"/>
          <w:sz w:val="24"/>
          <w:szCs w:val="24"/>
        </w:rPr>
        <w:t xml:space="preserve">Continue </w:t>
      </w:r>
      <w:r w:rsidR="00E2293D">
        <w:rPr>
          <w:rFonts w:ascii="Times New Roman" w:hAnsi="Times New Roman"/>
          <w:sz w:val="24"/>
          <w:szCs w:val="24"/>
        </w:rPr>
        <w:t xml:space="preserve">OR Close </w:t>
      </w:r>
    </w:p>
    <w:p w14:paraId="45F6B7D5" w14:textId="24DFE632" w:rsidR="00E2293D" w:rsidRDefault="00E2293D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ution To Approve the Local Law if the Hearing is closed</w:t>
      </w:r>
    </w:p>
    <w:p w14:paraId="0365626B" w14:textId="77777777" w:rsidR="00B52873" w:rsidRPr="00B676C7" w:rsidRDefault="00B52873" w:rsidP="00B52873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1DFEE460" w14:textId="568BF4C4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5239DE64" w14:textId="11157E58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009CAB8C" w14:textId="70FE0C1D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5D23B3B0" w14:textId="3DB14A38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557913AB" w14:textId="20F47258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5CD37109" w14:textId="36A442A8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37CD2A41" w14:textId="54DAD04F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69765897" w14:textId="7C31764A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1093E222" w14:textId="77777777" w:rsidR="00E2293D" w:rsidRDefault="00E2293D" w:rsidP="000E4461">
      <w:pPr>
        <w:rPr>
          <w:rFonts w:ascii="Times New Roman" w:hAnsi="Times New Roman"/>
          <w:sz w:val="24"/>
          <w:szCs w:val="24"/>
        </w:rPr>
      </w:pPr>
    </w:p>
    <w:p w14:paraId="2FB05653" w14:textId="1AEC6C02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7AF84D3F" w14:textId="22B85B25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158D4FDE" w14:textId="693DBEAE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00C8FA8C" w14:textId="77777777" w:rsidR="00F06E6A" w:rsidRDefault="00F06E6A" w:rsidP="000E4461">
      <w:pPr>
        <w:rPr>
          <w:rFonts w:ascii="Times New Roman" w:hAnsi="Times New Roman"/>
          <w:sz w:val="24"/>
          <w:szCs w:val="24"/>
        </w:rPr>
      </w:pPr>
    </w:p>
    <w:p w14:paraId="097C5E41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03388ABB" w14:textId="77777777" w:rsidR="000E4461" w:rsidRDefault="000E4461" w:rsidP="000E4461">
      <w:pPr>
        <w:rPr>
          <w:rFonts w:ascii="Times New Roman" w:hAnsi="Times New Roman"/>
          <w:sz w:val="24"/>
          <w:szCs w:val="24"/>
        </w:rPr>
      </w:pPr>
    </w:p>
    <w:p w14:paraId="2B2ED45E" w14:textId="22E2147C" w:rsidR="000E4461" w:rsidRPr="000E4461" w:rsidRDefault="000E4461" w:rsidP="000E4461">
      <w:pPr>
        <w:jc w:val="center"/>
        <w:rPr>
          <w:rFonts w:ascii="Times New Roman" w:hAnsi="Times New Roman"/>
          <w:i/>
          <w:sz w:val="20"/>
        </w:rPr>
      </w:pPr>
      <w:r w:rsidRPr="000E4461">
        <w:rPr>
          <w:rFonts w:ascii="Times New Roman" w:hAnsi="Times New Roman"/>
          <w:i/>
          <w:sz w:val="20"/>
        </w:rPr>
        <w:t xml:space="preserve">Any other matters that </w:t>
      </w:r>
      <w:r w:rsidR="005C413A">
        <w:rPr>
          <w:rFonts w:ascii="Times New Roman" w:hAnsi="Times New Roman"/>
          <w:i/>
          <w:sz w:val="20"/>
        </w:rPr>
        <w:t xml:space="preserve">may </w:t>
      </w:r>
      <w:r w:rsidRPr="000E4461">
        <w:rPr>
          <w:rFonts w:ascii="Times New Roman" w:hAnsi="Times New Roman"/>
          <w:i/>
          <w:sz w:val="20"/>
        </w:rPr>
        <w:t>come before the Board</w:t>
      </w:r>
    </w:p>
    <w:sectPr w:rsidR="000E4461" w:rsidRPr="000E4461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94E1" w14:textId="77777777" w:rsidR="00342638" w:rsidRDefault="00342638">
      <w:r>
        <w:separator/>
      </w:r>
    </w:p>
  </w:endnote>
  <w:endnote w:type="continuationSeparator" w:id="0">
    <w:p w14:paraId="144E75D2" w14:textId="77777777" w:rsidR="00342638" w:rsidRDefault="00342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Arial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3CBC1" w14:textId="77777777" w:rsidR="00342638" w:rsidRDefault="00342638">
      <w:r>
        <w:separator/>
      </w:r>
    </w:p>
  </w:footnote>
  <w:footnote w:type="continuationSeparator" w:id="0">
    <w:p w14:paraId="77D1419E" w14:textId="77777777" w:rsidR="00342638" w:rsidRDefault="00342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7287213">
    <w:abstractNumId w:val="15"/>
  </w:num>
  <w:num w:numId="2" w16cid:durableId="1135172624">
    <w:abstractNumId w:val="3"/>
  </w:num>
  <w:num w:numId="3" w16cid:durableId="1047147692">
    <w:abstractNumId w:val="12"/>
  </w:num>
  <w:num w:numId="4" w16cid:durableId="2131898003">
    <w:abstractNumId w:val="7"/>
  </w:num>
  <w:num w:numId="5" w16cid:durableId="1035429713">
    <w:abstractNumId w:val="10"/>
  </w:num>
  <w:num w:numId="6" w16cid:durableId="655719357">
    <w:abstractNumId w:val="19"/>
  </w:num>
  <w:num w:numId="7" w16cid:durableId="1275942797">
    <w:abstractNumId w:val="16"/>
  </w:num>
  <w:num w:numId="8" w16cid:durableId="1832676891">
    <w:abstractNumId w:val="5"/>
  </w:num>
  <w:num w:numId="9" w16cid:durableId="797265080">
    <w:abstractNumId w:val="11"/>
  </w:num>
  <w:num w:numId="10" w16cid:durableId="1280145118">
    <w:abstractNumId w:val="9"/>
  </w:num>
  <w:num w:numId="11" w16cid:durableId="1310749681">
    <w:abstractNumId w:val="17"/>
  </w:num>
  <w:num w:numId="12" w16cid:durableId="301429407">
    <w:abstractNumId w:val="1"/>
  </w:num>
  <w:num w:numId="13" w16cid:durableId="1788233524">
    <w:abstractNumId w:val="24"/>
  </w:num>
  <w:num w:numId="14" w16cid:durableId="1051881767">
    <w:abstractNumId w:val="6"/>
  </w:num>
  <w:num w:numId="15" w16cid:durableId="1661813044">
    <w:abstractNumId w:val="22"/>
  </w:num>
  <w:num w:numId="16" w16cid:durableId="1592935353">
    <w:abstractNumId w:val="21"/>
  </w:num>
  <w:num w:numId="17" w16cid:durableId="516844244">
    <w:abstractNumId w:val="23"/>
  </w:num>
  <w:num w:numId="18" w16cid:durableId="626014627">
    <w:abstractNumId w:val="25"/>
  </w:num>
  <w:num w:numId="19" w16cid:durableId="957952853">
    <w:abstractNumId w:val="4"/>
  </w:num>
  <w:num w:numId="20" w16cid:durableId="1684749175">
    <w:abstractNumId w:val="14"/>
  </w:num>
  <w:num w:numId="21" w16cid:durableId="856383334">
    <w:abstractNumId w:val="20"/>
  </w:num>
  <w:num w:numId="22" w16cid:durableId="135925763">
    <w:abstractNumId w:val="26"/>
  </w:num>
  <w:num w:numId="23" w16cid:durableId="1662461619">
    <w:abstractNumId w:val="0"/>
  </w:num>
  <w:num w:numId="24" w16cid:durableId="1198935448">
    <w:abstractNumId w:val="2"/>
  </w:num>
  <w:num w:numId="25" w16cid:durableId="2097970181">
    <w:abstractNumId w:val="18"/>
  </w:num>
  <w:num w:numId="26" w16cid:durableId="1362972660">
    <w:abstractNumId w:val="27"/>
  </w:num>
  <w:num w:numId="27" w16cid:durableId="1492403481">
    <w:abstractNumId w:val="13"/>
  </w:num>
  <w:num w:numId="28" w16cid:durableId="19888254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aoFAAma44otAAAA"/>
  </w:docVars>
  <w:rsids>
    <w:rsidRoot w:val="00335AE7"/>
    <w:rsid w:val="00001894"/>
    <w:rsid w:val="0000380E"/>
    <w:rsid w:val="000072FB"/>
    <w:rsid w:val="000127C3"/>
    <w:rsid w:val="000200F3"/>
    <w:rsid w:val="00026911"/>
    <w:rsid w:val="00033F89"/>
    <w:rsid w:val="00042D9E"/>
    <w:rsid w:val="0004449D"/>
    <w:rsid w:val="00045009"/>
    <w:rsid w:val="0005799D"/>
    <w:rsid w:val="00064720"/>
    <w:rsid w:val="00067F6B"/>
    <w:rsid w:val="00072733"/>
    <w:rsid w:val="00083809"/>
    <w:rsid w:val="000850AA"/>
    <w:rsid w:val="000A0791"/>
    <w:rsid w:val="000A4D92"/>
    <w:rsid w:val="000A55BB"/>
    <w:rsid w:val="000B0A18"/>
    <w:rsid w:val="000B0CD0"/>
    <w:rsid w:val="000B13F1"/>
    <w:rsid w:val="000C2523"/>
    <w:rsid w:val="000C296D"/>
    <w:rsid w:val="000C6962"/>
    <w:rsid w:val="000D4111"/>
    <w:rsid w:val="000E06D7"/>
    <w:rsid w:val="000E4461"/>
    <w:rsid w:val="00102680"/>
    <w:rsid w:val="001130E3"/>
    <w:rsid w:val="0014017F"/>
    <w:rsid w:val="00141C55"/>
    <w:rsid w:val="001439BC"/>
    <w:rsid w:val="00143DB4"/>
    <w:rsid w:val="00160093"/>
    <w:rsid w:val="00167B4F"/>
    <w:rsid w:val="00170B78"/>
    <w:rsid w:val="001725BD"/>
    <w:rsid w:val="0017628D"/>
    <w:rsid w:val="00180E56"/>
    <w:rsid w:val="00181EDE"/>
    <w:rsid w:val="00183315"/>
    <w:rsid w:val="00195B01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D79B2"/>
    <w:rsid w:val="001E5E0C"/>
    <w:rsid w:val="001F665F"/>
    <w:rsid w:val="00206369"/>
    <w:rsid w:val="00212326"/>
    <w:rsid w:val="00213EA6"/>
    <w:rsid w:val="00214D2D"/>
    <w:rsid w:val="00215B53"/>
    <w:rsid w:val="002349AF"/>
    <w:rsid w:val="00242C13"/>
    <w:rsid w:val="0025030F"/>
    <w:rsid w:val="002530A7"/>
    <w:rsid w:val="00260469"/>
    <w:rsid w:val="002641A7"/>
    <w:rsid w:val="00271DBF"/>
    <w:rsid w:val="00275F99"/>
    <w:rsid w:val="00284522"/>
    <w:rsid w:val="0028507E"/>
    <w:rsid w:val="002B12A6"/>
    <w:rsid w:val="002B346B"/>
    <w:rsid w:val="002F218B"/>
    <w:rsid w:val="002F2F06"/>
    <w:rsid w:val="00300C62"/>
    <w:rsid w:val="00300F02"/>
    <w:rsid w:val="00312C87"/>
    <w:rsid w:val="003138B1"/>
    <w:rsid w:val="00325ED8"/>
    <w:rsid w:val="00326B19"/>
    <w:rsid w:val="00333556"/>
    <w:rsid w:val="00334124"/>
    <w:rsid w:val="00335AE7"/>
    <w:rsid w:val="00341120"/>
    <w:rsid w:val="00342638"/>
    <w:rsid w:val="003474CC"/>
    <w:rsid w:val="00351750"/>
    <w:rsid w:val="00351D5C"/>
    <w:rsid w:val="00357CE0"/>
    <w:rsid w:val="00362C95"/>
    <w:rsid w:val="003A4058"/>
    <w:rsid w:val="003A5F34"/>
    <w:rsid w:val="003B2E60"/>
    <w:rsid w:val="003C0BA0"/>
    <w:rsid w:val="003C172B"/>
    <w:rsid w:val="003C769E"/>
    <w:rsid w:val="003D18A1"/>
    <w:rsid w:val="003D1FF0"/>
    <w:rsid w:val="003D4C64"/>
    <w:rsid w:val="003D7664"/>
    <w:rsid w:val="003E1C2C"/>
    <w:rsid w:val="003E5BE8"/>
    <w:rsid w:val="003E7E63"/>
    <w:rsid w:val="003F69D4"/>
    <w:rsid w:val="0040519D"/>
    <w:rsid w:val="0042203D"/>
    <w:rsid w:val="00426122"/>
    <w:rsid w:val="00427ED8"/>
    <w:rsid w:val="00443252"/>
    <w:rsid w:val="00460E3D"/>
    <w:rsid w:val="0048441E"/>
    <w:rsid w:val="00484DD8"/>
    <w:rsid w:val="00487886"/>
    <w:rsid w:val="004967F0"/>
    <w:rsid w:val="004A06D6"/>
    <w:rsid w:val="004B1EFD"/>
    <w:rsid w:val="004B441F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100F0"/>
    <w:rsid w:val="00517151"/>
    <w:rsid w:val="00524652"/>
    <w:rsid w:val="00524956"/>
    <w:rsid w:val="00533B81"/>
    <w:rsid w:val="0053552B"/>
    <w:rsid w:val="00542497"/>
    <w:rsid w:val="00553AA2"/>
    <w:rsid w:val="0056579D"/>
    <w:rsid w:val="00585A48"/>
    <w:rsid w:val="005917B2"/>
    <w:rsid w:val="005967B8"/>
    <w:rsid w:val="0059729E"/>
    <w:rsid w:val="00597C59"/>
    <w:rsid w:val="005A698D"/>
    <w:rsid w:val="005A740E"/>
    <w:rsid w:val="005B120A"/>
    <w:rsid w:val="005C413A"/>
    <w:rsid w:val="005C6D53"/>
    <w:rsid w:val="005D1829"/>
    <w:rsid w:val="005D3442"/>
    <w:rsid w:val="005D59BD"/>
    <w:rsid w:val="005E5AA7"/>
    <w:rsid w:val="005F572D"/>
    <w:rsid w:val="005F7281"/>
    <w:rsid w:val="006013E0"/>
    <w:rsid w:val="00606654"/>
    <w:rsid w:val="006121A8"/>
    <w:rsid w:val="00626988"/>
    <w:rsid w:val="00651F3A"/>
    <w:rsid w:val="00653551"/>
    <w:rsid w:val="00662CEC"/>
    <w:rsid w:val="00673A0A"/>
    <w:rsid w:val="00686D9D"/>
    <w:rsid w:val="00687D1C"/>
    <w:rsid w:val="0069313E"/>
    <w:rsid w:val="00695FFD"/>
    <w:rsid w:val="006B05EF"/>
    <w:rsid w:val="006B2FCE"/>
    <w:rsid w:val="006C219F"/>
    <w:rsid w:val="006D046F"/>
    <w:rsid w:val="006F5F4F"/>
    <w:rsid w:val="00704D28"/>
    <w:rsid w:val="00720C89"/>
    <w:rsid w:val="00725B88"/>
    <w:rsid w:val="007361C7"/>
    <w:rsid w:val="00745735"/>
    <w:rsid w:val="0077693C"/>
    <w:rsid w:val="00777038"/>
    <w:rsid w:val="007802B3"/>
    <w:rsid w:val="00792935"/>
    <w:rsid w:val="00795C55"/>
    <w:rsid w:val="007A0699"/>
    <w:rsid w:val="007A1CF3"/>
    <w:rsid w:val="007A42F2"/>
    <w:rsid w:val="007A5AC8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4A3F"/>
    <w:rsid w:val="007F5251"/>
    <w:rsid w:val="007F6034"/>
    <w:rsid w:val="00802D64"/>
    <w:rsid w:val="00814887"/>
    <w:rsid w:val="00815ADD"/>
    <w:rsid w:val="00815EF8"/>
    <w:rsid w:val="00817E79"/>
    <w:rsid w:val="008475B0"/>
    <w:rsid w:val="00856076"/>
    <w:rsid w:val="00864EB6"/>
    <w:rsid w:val="008701F6"/>
    <w:rsid w:val="008A2440"/>
    <w:rsid w:val="008B1A5C"/>
    <w:rsid w:val="008B33C6"/>
    <w:rsid w:val="008B3D64"/>
    <w:rsid w:val="008B699F"/>
    <w:rsid w:val="008C7F49"/>
    <w:rsid w:val="008D54AD"/>
    <w:rsid w:val="008F2230"/>
    <w:rsid w:val="008F39DB"/>
    <w:rsid w:val="008F5DE8"/>
    <w:rsid w:val="008F65CF"/>
    <w:rsid w:val="008F7C95"/>
    <w:rsid w:val="0090236D"/>
    <w:rsid w:val="00905036"/>
    <w:rsid w:val="00906DCD"/>
    <w:rsid w:val="00912D05"/>
    <w:rsid w:val="00912D8A"/>
    <w:rsid w:val="00917CA7"/>
    <w:rsid w:val="00937C23"/>
    <w:rsid w:val="00944EC5"/>
    <w:rsid w:val="00946D77"/>
    <w:rsid w:val="00951288"/>
    <w:rsid w:val="00951FBD"/>
    <w:rsid w:val="0096205C"/>
    <w:rsid w:val="00965785"/>
    <w:rsid w:val="009672F7"/>
    <w:rsid w:val="00980377"/>
    <w:rsid w:val="00984EE4"/>
    <w:rsid w:val="009A016A"/>
    <w:rsid w:val="009A2FD0"/>
    <w:rsid w:val="009A3EDC"/>
    <w:rsid w:val="009B5D46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A0380C"/>
    <w:rsid w:val="00A06C73"/>
    <w:rsid w:val="00A1456D"/>
    <w:rsid w:val="00A20A28"/>
    <w:rsid w:val="00A242C3"/>
    <w:rsid w:val="00A246E4"/>
    <w:rsid w:val="00A35947"/>
    <w:rsid w:val="00A37968"/>
    <w:rsid w:val="00A402BF"/>
    <w:rsid w:val="00A52B07"/>
    <w:rsid w:val="00A52C04"/>
    <w:rsid w:val="00A54AB8"/>
    <w:rsid w:val="00A5739C"/>
    <w:rsid w:val="00A607DF"/>
    <w:rsid w:val="00A60DFA"/>
    <w:rsid w:val="00A61C82"/>
    <w:rsid w:val="00A66DBC"/>
    <w:rsid w:val="00A70C27"/>
    <w:rsid w:val="00A802AF"/>
    <w:rsid w:val="00A8686C"/>
    <w:rsid w:val="00A903F8"/>
    <w:rsid w:val="00A949F9"/>
    <w:rsid w:val="00AA687A"/>
    <w:rsid w:val="00AB5939"/>
    <w:rsid w:val="00AC0DE9"/>
    <w:rsid w:val="00AC2C52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6676"/>
    <w:rsid w:val="00B053F2"/>
    <w:rsid w:val="00B059E4"/>
    <w:rsid w:val="00B05A52"/>
    <w:rsid w:val="00B05AFE"/>
    <w:rsid w:val="00B168B1"/>
    <w:rsid w:val="00B26922"/>
    <w:rsid w:val="00B409E9"/>
    <w:rsid w:val="00B51963"/>
    <w:rsid w:val="00B52873"/>
    <w:rsid w:val="00B57599"/>
    <w:rsid w:val="00B57B0A"/>
    <w:rsid w:val="00B676C7"/>
    <w:rsid w:val="00BA19E7"/>
    <w:rsid w:val="00BA201A"/>
    <w:rsid w:val="00BC33E3"/>
    <w:rsid w:val="00BD223E"/>
    <w:rsid w:val="00BD7C08"/>
    <w:rsid w:val="00BD7CD4"/>
    <w:rsid w:val="00BE2F15"/>
    <w:rsid w:val="00BE486D"/>
    <w:rsid w:val="00BE797F"/>
    <w:rsid w:val="00C11784"/>
    <w:rsid w:val="00C145CF"/>
    <w:rsid w:val="00C204E5"/>
    <w:rsid w:val="00C32AE2"/>
    <w:rsid w:val="00C62019"/>
    <w:rsid w:val="00C62D2C"/>
    <w:rsid w:val="00C66DF9"/>
    <w:rsid w:val="00C91B0E"/>
    <w:rsid w:val="00C9302A"/>
    <w:rsid w:val="00C95BE5"/>
    <w:rsid w:val="00CB2306"/>
    <w:rsid w:val="00CB6808"/>
    <w:rsid w:val="00CC11EC"/>
    <w:rsid w:val="00CD4BAD"/>
    <w:rsid w:val="00CE1925"/>
    <w:rsid w:val="00CE3E1D"/>
    <w:rsid w:val="00CF1DFF"/>
    <w:rsid w:val="00D04519"/>
    <w:rsid w:val="00D07EF8"/>
    <w:rsid w:val="00D16446"/>
    <w:rsid w:val="00D20986"/>
    <w:rsid w:val="00D32144"/>
    <w:rsid w:val="00D424C7"/>
    <w:rsid w:val="00D46149"/>
    <w:rsid w:val="00D463FE"/>
    <w:rsid w:val="00D5305F"/>
    <w:rsid w:val="00D6774A"/>
    <w:rsid w:val="00D72107"/>
    <w:rsid w:val="00D82C19"/>
    <w:rsid w:val="00D82CB1"/>
    <w:rsid w:val="00D83F5C"/>
    <w:rsid w:val="00D936FD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E6086"/>
    <w:rsid w:val="00DF0E77"/>
    <w:rsid w:val="00DF1C91"/>
    <w:rsid w:val="00DF65B1"/>
    <w:rsid w:val="00E128C9"/>
    <w:rsid w:val="00E141AA"/>
    <w:rsid w:val="00E14334"/>
    <w:rsid w:val="00E1684A"/>
    <w:rsid w:val="00E17A22"/>
    <w:rsid w:val="00E2293D"/>
    <w:rsid w:val="00E36084"/>
    <w:rsid w:val="00E37508"/>
    <w:rsid w:val="00E37936"/>
    <w:rsid w:val="00E506A6"/>
    <w:rsid w:val="00E6239D"/>
    <w:rsid w:val="00E62CD4"/>
    <w:rsid w:val="00E63DD8"/>
    <w:rsid w:val="00E65503"/>
    <w:rsid w:val="00E70D4C"/>
    <w:rsid w:val="00E73025"/>
    <w:rsid w:val="00E73569"/>
    <w:rsid w:val="00E73841"/>
    <w:rsid w:val="00E75B04"/>
    <w:rsid w:val="00E763ED"/>
    <w:rsid w:val="00E8325B"/>
    <w:rsid w:val="00E83E56"/>
    <w:rsid w:val="00E905C2"/>
    <w:rsid w:val="00E92B7C"/>
    <w:rsid w:val="00E96DD7"/>
    <w:rsid w:val="00EA2FA0"/>
    <w:rsid w:val="00EC456B"/>
    <w:rsid w:val="00EC5D5C"/>
    <w:rsid w:val="00EC661D"/>
    <w:rsid w:val="00ED0646"/>
    <w:rsid w:val="00ED19DF"/>
    <w:rsid w:val="00ED3467"/>
    <w:rsid w:val="00ED5EB6"/>
    <w:rsid w:val="00EE04AE"/>
    <w:rsid w:val="00EE45D1"/>
    <w:rsid w:val="00F00B73"/>
    <w:rsid w:val="00F027C5"/>
    <w:rsid w:val="00F05D54"/>
    <w:rsid w:val="00F06E6A"/>
    <w:rsid w:val="00F16FC3"/>
    <w:rsid w:val="00F17D93"/>
    <w:rsid w:val="00F35E19"/>
    <w:rsid w:val="00F42093"/>
    <w:rsid w:val="00F71D85"/>
    <w:rsid w:val="00F8541C"/>
    <w:rsid w:val="00F92AB1"/>
    <w:rsid w:val="00F93DA6"/>
    <w:rsid w:val="00FA6A07"/>
    <w:rsid w:val="00FC354E"/>
    <w:rsid w:val="00FC44FB"/>
    <w:rsid w:val="00FD7C38"/>
    <w:rsid w:val="00FE1423"/>
    <w:rsid w:val="00FE2559"/>
    <w:rsid w:val="00FE4C77"/>
    <w:rsid w:val="00FE64EC"/>
    <w:rsid w:val="00FE7BF5"/>
    <w:rsid w:val="00FF483B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4AF3C-FA6E-45F5-AE7F-F6DDEC858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1-10-25T19:45:00Z</cp:lastPrinted>
  <dcterms:created xsi:type="dcterms:W3CDTF">2022-05-26T02:01:00Z</dcterms:created>
  <dcterms:modified xsi:type="dcterms:W3CDTF">2022-05-26T02:01:00Z</dcterms:modified>
</cp:coreProperties>
</file>